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e5190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165d5ef-ef76-485b-8c60-fd120307ebb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30T12:23:54Z</dcterms:created>
  <dcterms:modified xsi:type="dcterms:W3CDTF">2023-06-30T12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